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dical</w:t>
      </w:r>
      <w:r>
        <w:t xml:space="preserve"> </w:t>
      </w:r>
      <w:r>
        <w:t xml:space="preserve">Researcher</w:t>
      </w:r>
      <w:r>
        <w:t xml:space="preserve"> </w:t>
      </w:r>
      <w:r>
        <w:t xml:space="preserve">-</w:t>
      </w:r>
      <w:r>
        <w:t xml:space="preserve"> </w:t>
      </w:r>
      <w:r>
        <w:t xml:space="preserve">Spain</w:t>
      </w:r>
      <w:r>
        <w:t xml:space="preserve"> </w:t>
      </w:r>
      <w:r>
        <w:t xml:space="preserve">Valencia</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Medical Researcher position at [Institution/University Name] in Spain Valencia. As a dedicated and passionate medical researcher with a strong academic background and hands-on experience in cutting-edge biomedical studies, I am eager to contribute my expertise to advance healthcare innovation within this vibrant region. The opportunity to work in Spain Valencia, a city renowned for its rich cultural heritage and state-of-the-art research institutions, aligns perfectly with my professional goals and commitment to impactful scientific exploration.</w:t>
      </w:r>
    </w:p>
    <w:p>
      <w:pPr>
        <w:pStyle w:val="BodyText"/>
      </w:pPr>
      <w:r>
        <w:t xml:space="preserve">Spain Valencia has long been a hub for medical advancements, combining historical significance with modern healthcare infrastructure. Institutions such as the Universitat de València and the Hospital Clínic de Valencia are at the forefront of translational research, fostering collaborations that bridge clinical practice and scientific discovery. I am particularly inspired by the region’s emphasis on interdisciplinary approaches to tackling global health challenges, from oncology to infectious diseases. My academic journey and professional experience have equipped me with the skills to thrive in such an environment, where innovation meets community-centric healthcare solutions.</w:t>
      </w:r>
    </w:p>
    <w:bookmarkStart w:id="20" w:name="professional-background-and-expertise"/>
    <w:p>
      <w:pPr>
        <w:pStyle w:val="Heading2"/>
      </w:pPr>
      <w:r>
        <w:t xml:space="preserve">Professional Background and Expertise</w:t>
      </w:r>
    </w:p>
    <w:p>
      <w:pPr>
        <w:pStyle w:val="FirstParagraph"/>
      </w:pPr>
      <w:r>
        <w:t xml:space="preserve">As a Medical Researcher with over [X years] of experience, I have focused on [specific areas, e.g., "genomic research," "clinical trial design," or "biomedical data analysis"]. My work has spanned both academic and industry settings, where I have contributed to projects that have resulted in peer-reviewed publications, grant-funded initiatives, and the development of novel therapeutic strategies. For instance, during my tenure at [Previous Institution], I led a study on [specific project], which aimed to [briefly describe the project’s objective]. This work not only enhanced our understanding of [topic] but also demonstrated the potential for targeted interventions in improving patient outcomes.</w:t>
      </w:r>
    </w:p>
    <w:p>
      <w:pPr>
        <w:pStyle w:val="BodyText"/>
      </w:pPr>
      <w:r>
        <w:t xml:space="preserve">My academic foundation includes a Ph.D. in [Your Field, e.g., "Molecular Medicine"] from [University Name], where I specialized in [specific research focus]. This rigorous training, combined with postdoctoral research at [Institution], has honed my ability to design experiments, analyze complex datasets, and communicate findings effectively. I am proficient in advanced techniques such as [list techniques, e.g., "CRISPR gene editing," "next-generation sequencing," or "bioinformatics tools"], which are critical for modern medical research. Additionally, my collaborative spirit and ability to work in multidisciplinary teams have allowed me to contribute meaningfully to projects that require both technical precision and creative problem-solving.</w:t>
      </w:r>
    </w:p>
    <w:bookmarkEnd w:id="20"/>
    <w:bookmarkStart w:id="21" w:name="why-spain-valencia"/>
    <w:p>
      <w:pPr>
        <w:pStyle w:val="Heading2"/>
      </w:pPr>
      <w:r>
        <w:t xml:space="preserve">Why Spain Valencia?</w:t>
      </w:r>
    </w:p>
    <w:p>
      <w:pPr>
        <w:pStyle w:val="FirstParagraph"/>
      </w:pPr>
      <w:r>
        <w:t xml:space="preserve">The unique combination of cultural vibrancy, academic excellence, and a forward-thinking healthcare system in Spain Valencia makes it an ideal location for my next professional endeavor. I am particularly drawn to the region’s commitment to integrating research with public health initiatives. For example, the Valencian Health Council (Consell de la Salut) has prioritized innovation in healthcare delivery, creating opportunities for researchers to address pressing issues such as aging populations, chronic disease management, and personalized medicine. I am eager to contribute my skills to these efforts while immersing myself in the local community and collaborating with esteemed professionals.</w:t>
      </w:r>
    </w:p>
    <w:p>
      <w:pPr>
        <w:pStyle w:val="BodyText"/>
      </w:pPr>
      <w:r>
        <w:t xml:space="preserve">Valencia’s status as a global city also offers access to international networks of researchers and institutions. The presence of organizations like the Spanish National Research Council (CSIC) and partnerships with European Union-funded projects further enrich the research landscape. I am confident that my adaptability, cultural sensitivity, and fluency in [language(s), e.g., "Spanish and English"] will enable me to integrate seamlessly into this dynamic environment. Additionally, I am committed to upholding the highest ethical standards in medical research, ensuring that all work aligns with the values of transparency, inclusivity, and patient-centered care.</w:t>
      </w:r>
    </w:p>
    <w:bookmarkEnd w:id="21"/>
    <w:bookmarkStart w:id="22" w:name="contributions-and-vision"/>
    <w:p>
      <w:pPr>
        <w:pStyle w:val="Heading2"/>
      </w:pPr>
      <w:r>
        <w:t xml:space="preserve">Contributions and Vision</w:t>
      </w:r>
    </w:p>
    <w:p>
      <w:pPr>
        <w:pStyle w:val="FirstParagraph"/>
      </w:pPr>
      <w:r>
        <w:t xml:space="preserve">As a Medical Researcher, I am driven by the goal of translating scientific discoveries into real-world applications that benefit patients. In Spain Valencia, I aim to leverage my expertise in [your area of specialization] to support projects that address critical healthcare gaps. For instance, I am particularly interested in exploring [specific interest, e.g., "the role of microbiome research in metabolic disorders" or "AI-driven diagnostics for early disease detection"]. These areas not only align with current global health priorities but also resonate with the progressive vision of Valencia’s medical community.</w:t>
      </w:r>
    </w:p>
    <w:p>
      <w:pPr>
        <w:pStyle w:val="BodyText"/>
      </w:pPr>
      <w:r>
        <w:t xml:space="preserve">My collaborative approach and ability to mentor junior researchers will further strengthen the research team at [Institution/University Name]. I believe that fostering a culture of curiosity and innovation is essential for sustainable scientific progress. Whether it’s through grant writing, manuscript authorship, or public engagement initiatives, I am dedicated to ensuring that our work has a lasting impact on both the academic and broader community.</w:t>
      </w:r>
    </w:p>
    <w:bookmarkEnd w:id="22"/>
    <w:bookmarkStart w:id="23" w:name="conclusion"/>
    <w:p>
      <w:pPr>
        <w:pStyle w:val="Heading2"/>
      </w:pPr>
      <w:r>
        <w:t xml:space="preserve">Conclusion</w:t>
      </w:r>
    </w:p>
    <w:p>
      <w:pPr>
        <w:pStyle w:val="FirstParagraph"/>
      </w:pPr>
      <w:r>
        <w:t xml:space="preserve">In conclusion, I am enthusiastic about the opportunity to join [Institution/University Name] as a Medical Researcher in Spain Valencia. My passion for scientific inquiry, combined with my technical expertise and cultural adaptability, positions me to make meaningful contributions to your research initiatives. I am eager to bring my skills and dedication to a team that values innovation, collaboration, and excellence.</w:t>
      </w:r>
    </w:p>
    <w:p>
      <w:pPr>
        <w:pStyle w:val="BodyText"/>
      </w:pPr>
      <w:r>
        <w:t xml:space="preserve">Thank you for considering my application. I would be honored to discuss how my background and vision align with the goals of your institution. Please feel free to contact me at [Your Phone Number] or [Your Email Address] at your earliest convenience. I look forward to the possibility of contributing to the vibrant research community in Spain Valencia.</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 | [Email Address] | [LinkedIn/Portfolio URL]</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dical Researcher - Spain Valencia</dc:title>
  <dc:creator/>
  <cp:keywords/>
  <dcterms:created xsi:type="dcterms:W3CDTF">2026-07-23T20:14:52Z</dcterms:created>
  <dcterms:modified xsi:type="dcterms:W3CDTF">2026-07-23T20:14:52Z</dcterms:modified>
</cp:coreProperties>
</file>

<file path=docProps/custom.xml><?xml version="1.0" encoding="utf-8"?>
<Properties xmlns="http://schemas.openxmlformats.org/officeDocument/2006/custom-properties" xmlns:vt="http://schemas.openxmlformats.org/officeDocument/2006/docPropsVTypes"/>
</file>